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rPr>
          <w:bCs/>
          <w:b/>
        </w:rPr>
        <w:t xml:space="preserve">Date:</w:t>
      </w:r>
      <w:r>
        <w:t xml:space="preserve"> </w:t>
      </w:r>
      <w:r>
        <w:t xml:space="preserve">[Insert Date]</w:t>
      </w:r>
    </w:p>
    <w:p>
      <w:pPr>
        <w:pStyle w:val="BodyText"/>
      </w:pPr>
      <w:r>
        <w:t xml:space="preserve">[Hiring Manager's Name]</w:t>
      </w:r>
      <w:r>
        <w:br/>
      </w:r>
      <w:r>
        <w:t xml:space="preserve">[School/Institution Name]</w:t>
      </w:r>
      <w:r>
        <w:br/>
      </w:r>
      <w:r>
        <w:t xml:space="preserve">[School Address]</w:t>
      </w:r>
      <w:r>
        <w:br/>
      </w:r>
      <w:r>
        <w:t xml:space="preserve">Santiago, Chile</w:t>
      </w:r>
    </w:p>
    <w:bookmarkStart w:id="20" w:name="dear-hiring-managers-name"/>
    <w:p>
      <w:pPr>
        <w:pStyle w:val="Heading2"/>
      </w:pPr>
      <w:r>
        <w:t xml:space="preserve">Dear [Hiring Manager's Name],</w:t>
      </w:r>
    </w:p>
    <w:p>
      <w:pPr>
        <w:pStyle w:val="FirstParagraph"/>
      </w:pPr>
      <w:r>
        <w:t xml:space="preserve">I am writing to express my enthusiastic interest in the Special Education Teacher position at [School/Institution Name] in Santiago, Chile. As an experienced and passionate educator dedicated to fostering inclusive learning environments, I am eager to contribute my skills and expertise to support students with diverse needs in this vibrant city. My commitment to special education aligns seamlessly with the values of innovation, compassion, and academic excellence that I understand are central to your institution’s mission.</w:t>
      </w:r>
    </w:p>
    <w:p>
      <w:pPr>
        <w:pStyle w:val="BodyText"/>
      </w:pPr>
      <w:r>
        <w:t xml:space="preserve">Throughout my career as a Special Education Teacher, I have focused on creating individualized learning plans that empower students to reach their full potential. My work has included designing and implementing evidence-based interventions for students with autism spectrum disorder (ASD), attention-deficit/hyperactivity disorder (ADHD), dyslexia, and other learning disabilities. I believe that every student deserves a tailored approach that respects their unique strengths and challenges, and I have consistently worked to build trust with both students and their families to ensure collaborative success.</w:t>
      </w:r>
    </w:p>
    <w:p>
      <w:pPr>
        <w:pStyle w:val="BodyText"/>
      </w:pPr>
      <w:r>
        <w:t xml:space="preserve">My experience in special education has been shaped by a deep understanding of the importance of cultural sensitivity and adaptability. Having worked in diverse educational settings, including international contexts, I am well-versed in navigating the nuances of cross-cultural communication and curriculum adaptation. In Santiago, where education is increasingly prioritizing inclusion and equity, I am particularly inspired by the opportunities to support marginalized learners and advocate for their rights within the Chilean educational framework.</w:t>
      </w:r>
    </w:p>
    <w:p>
      <w:pPr>
        <w:pStyle w:val="BodyText"/>
      </w:pPr>
      <w:r>
        <w:t xml:space="preserve">One of my greatest professional achievements was leading a program that integrated assistive technology into classroom instruction for students with physical disabilities. This initiative not only improved student engagement but also fostered a sense of independence and self-efficacy among participants. I have also collaborated closely with speech-language pathologists, occupational therapists, and psychologists to create holistic support systems for students, ensuring that their needs are addressed across all domains of learning.</w:t>
      </w:r>
    </w:p>
    <w:p>
      <w:pPr>
        <w:pStyle w:val="BodyText"/>
      </w:pPr>
      <w:r>
        <w:t xml:space="preserve">What draws me specifically to Santiago is the city’s dynamic educational landscape and its growing emphasis on inclusive practices. I have followed the work of institutions like [Name of a Local School or Organization in Santiago, if applicable] and admire their dedication to providing equitable opportunities for all learners. I am particularly interested in contributing to programs that align with Chile’s national policies on special education, such as the</w:t>
      </w:r>
      <w:r>
        <w:t xml:space="preserve"> </w:t>
      </w:r>
      <w:r>
        <w:rPr>
          <w:iCs/>
          <w:i/>
        </w:rPr>
        <w:t xml:space="preserve">Decreto Supremo N° 160/2023</w:t>
      </w:r>
      <w:r>
        <w:t xml:space="preserve">, which mandates the inclusion of students with disabilities in mainstream classrooms. My goal is to support teachers and administrators in developing strategies that promote accessibility, participation, and academic achievement for every student.</w:t>
      </w:r>
    </w:p>
    <w:p>
      <w:pPr>
        <w:pStyle w:val="BodyText"/>
      </w:pPr>
      <w:r>
        <w:t xml:space="preserve">In addition to my teaching experience, I hold [insert certifications or degrees, e.g., "a Master’s degree in Special Education from XYZ University" or "a certification in Applied Behavior Analysis"]. I am also proficient in using digital tools such as [list specific tools like Google Classroom, Seesaw, or assistive software] to enhance instruction and provide real-time feedback. My ability to communicate effectively with students, families, and colleagues has been instrumental in creating a supportive learning community where every individual feels valued.</w:t>
      </w:r>
    </w:p>
    <w:p>
      <w:pPr>
        <w:pStyle w:val="BodyText"/>
      </w:pPr>
      <w:r>
        <w:t xml:space="preserve">I am particularly drawn to the opportunity to work in Chile Santiago because of its rich cultural heritage and the city’s commitment to innovation in education. I am eager to immerse myself in the local community, learn from experienced educators, and contribute my expertise to a school that prioritizes both academic rigor and student well-being. My experience working with multilingual students has prepared me to navigate the linguistic diversity of Santiago’s classrooms, where Spanish is the primary language but many students come from varied cultural backgrounds.</w:t>
      </w:r>
    </w:p>
    <w:p>
      <w:pPr>
        <w:pStyle w:val="BodyText"/>
      </w:pPr>
      <w:r>
        <w:t xml:space="preserve">I am confident that my dedication to special education, combined with my adaptability and passion for teaching, would make me a valuable asset to your team. I would welcome the opportunity to discuss how my skills and experiences align with the goals of [School/Institution Name]. Thank you for considering my application. I look forward to the possibility of contributing to your mission of empowering students through inclusive education in Santiago.</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cp:keywords/>
  <dcterms:created xsi:type="dcterms:W3CDTF">2026-07-23T17:08:12Z</dcterms:created>
  <dcterms:modified xsi:type="dcterms:W3CDTF">2026-07-23T17:08:12Z</dcterms:modified>
</cp:coreProperties>
</file>

<file path=docProps/custom.xml><?xml version="1.0" encoding="utf-8"?>
<Properties xmlns="http://schemas.openxmlformats.org/officeDocument/2006/custom-properties" xmlns:vt="http://schemas.openxmlformats.org/officeDocument/2006/docPropsVTypes"/>
</file>